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8BD75" w14:textId="77777777" w:rsidR="00850A82" w:rsidRDefault="00850A82" w:rsidP="00011118">
      <w:pPr>
        <w:rPr>
          <w:b/>
          <w:sz w:val="16"/>
          <w:szCs w:val="16"/>
        </w:rPr>
      </w:pPr>
    </w:p>
    <w:p w14:paraId="44A92E7C" w14:textId="77777777" w:rsidR="00850A82" w:rsidRDefault="00850A82" w:rsidP="00850A82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643986">
        <w:rPr>
          <w:b/>
          <w:sz w:val="16"/>
          <w:szCs w:val="16"/>
        </w:rPr>
        <w:t xml:space="preserve">   </w:t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643986">
        <w:rPr>
          <w:b/>
          <w:sz w:val="16"/>
          <w:szCs w:val="16"/>
        </w:rPr>
        <w:t xml:space="preserve">                                        </w:t>
      </w:r>
      <w:r>
        <w:rPr>
          <w:b/>
          <w:sz w:val="16"/>
          <w:szCs w:val="16"/>
        </w:rPr>
        <w:t>FORM 1</w:t>
      </w:r>
    </w:p>
    <w:p w14:paraId="296923FD" w14:textId="77777777" w:rsidR="00850A82" w:rsidRPr="00C67EB5" w:rsidRDefault="00643986" w:rsidP="00850A82">
      <w:pPr>
        <w:jc w:val="center"/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 xml:space="preserve"> </w:t>
      </w:r>
      <w:r w:rsidR="00850A82" w:rsidRPr="00C67EB5">
        <w:rPr>
          <w:b/>
          <w:sz w:val="16"/>
          <w:szCs w:val="16"/>
        </w:rPr>
        <w:t>(</w:t>
      </w:r>
      <w:r w:rsidR="00850A82">
        <w:rPr>
          <w:b/>
          <w:sz w:val="16"/>
          <w:szCs w:val="16"/>
        </w:rPr>
        <w:t>Araştırma</w:t>
      </w:r>
      <w:r w:rsidR="005676F8">
        <w:rPr>
          <w:b/>
          <w:sz w:val="16"/>
          <w:szCs w:val="16"/>
        </w:rPr>
        <w:t xml:space="preserve"> / Öğretim</w:t>
      </w:r>
      <w:r w:rsidR="00850A82">
        <w:rPr>
          <w:b/>
          <w:sz w:val="16"/>
          <w:szCs w:val="16"/>
        </w:rPr>
        <w:t xml:space="preserve"> Görevlisi</w:t>
      </w:r>
      <w:r w:rsidR="00850A82" w:rsidRPr="00C67EB5">
        <w:rPr>
          <w:b/>
          <w:sz w:val="16"/>
          <w:szCs w:val="16"/>
        </w:rPr>
        <w:t xml:space="preserve"> Tarafından Doldurulacak)</w:t>
      </w:r>
    </w:p>
    <w:p w14:paraId="41966BB0" w14:textId="77777777" w:rsidR="00850A82" w:rsidRPr="00023430" w:rsidRDefault="00850A82" w:rsidP="00850A82">
      <w:pPr>
        <w:rPr>
          <w:sz w:val="16"/>
          <w:szCs w:val="16"/>
        </w:rPr>
      </w:pPr>
      <w:r w:rsidRPr="00023430">
        <w:rPr>
          <w:sz w:val="16"/>
          <w:szCs w:val="16"/>
        </w:rPr>
        <w:t>Görev süresinin uzatılması isteminde bulunan Araştırma Görevlisini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9"/>
        <w:gridCol w:w="6111"/>
      </w:tblGrid>
      <w:tr w:rsidR="00850A82" w:rsidRPr="00BB118B" w14:paraId="4358A898" w14:textId="77777777">
        <w:tc>
          <w:tcPr>
            <w:tcW w:w="3005" w:type="dxa"/>
          </w:tcPr>
          <w:p w14:paraId="42AE236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ADI SOYADI</w:t>
            </w:r>
          </w:p>
        </w:tc>
        <w:tc>
          <w:tcPr>
            <w:tcW w:w="6283" w:type="dxa"/>
          </w:tcPr>
          <w:p w14:paraId="2D91899A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  <w:tr w:rsidR="00850A82" w:rsidRPr="00BB118B" w14:paraId="79B625F2" w14:textId="77777777">
        <w:tc>
          <w:tcPr>
            <w:tcW w:w="3005" w:type="dxa"/>
          </w:tcPr>
          <w:p w14:paraId="3B48AC48" w14:textId="77777777" w:rsidR="00850A82" w:rsidRPr="00BB118B" w:rsidRDefault="00C04E9F" w:rsidP="00CC5323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RUM SİCİL</w:t>
            </w:r>
            <w:r w:rsidR="00850A82" w:rsidRPr="00BB118B">
              <w:rPr>
                <w:b/>
                <w:sz w:val="16"/>
                <w:szCs w:val="16"/>
              </w:rPr>
              <w:t xml:space="preserve"> NO</w:t>
            </w:r>
          </w:p>
        </w:tc>
        <w:tc>
          <w:tcPr>
            <w:tcW w:w="6283" w:type="dxa"/>
          </w:tcPr>
          <w:p w14:paraId="6E06108F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  <w:tr w:rsidR="00850A82" w:rsidRPr="00BB118B" w14:paraId="7C2998BC" w14:textId="77777777">
        <w:tc>
          <w:tcPr>
            <w:tcW w:w="3005" w:type="dxa"/>
          </w:tcPr>
          <w:p w14:paraId="5BDAB99C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ANABİLİM DALI</w:t>
            </w:r>
          </w:p>
        </w:tc>
        <w:tc>
          <w:tcPr>
            <w:tcW w:w="6283" w:type="dxa"/>
          </w:tcPr>
          <w:p w14:paraId="710F89E2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  <w:tr w:rsidR="00850A82" w:rsidRPr="00BB118B" w14:paraId="1763E330" w14:textId="77777777">
        <w:tc>
          <w:tcPr>
            <w:tcW w:w="3005" w:type="dxa"/>
          </w:tcPr>
          <w:p w14:paraId="62D56B64" w14:textId="77777777" w:rsidR="00850A82" w:rsidRPr="00BB118B" w:rsidRDefault="00C04E9F" w:rsidP="00CC532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ÖLÜM</w:t>
            </w:r>
            <w:r w:rsidR="00782111">
              <w:rPr>
                <w:b/>
                <w:sz w:val="16"/>
                <w:szCs w:val="16"/>
              </w:rPr>
              <w:t xml:space="preserve"> ADI</w:t>
            </w:r>
          </w:p>
        </w:tc>
        <w:tc>
          <w:tcPr>
            <w:tcW w:w="6283" w:type="dxa"/>
          </w:tcPr>
          <w:p w14:paraId="3085C85A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</w:tbl>
    <w:p w14:paraId="6E0F6EA5" w14:textId="77777777" w:rsidR="00850A82" w:rsidRPr="00023430" w:rsidRDefault="00850A82" w:rsidP="00850A82">
      <w:pPr>
        <w:rPr>
          <w:sz w:val="16"/>
          <w:szCs w:val="16"/>
        </w:rPr>
      </w:pPr>
      <w:r w:rsidRPr="00023430">
        <w:rPr>
          <w:b/>
          <w:sz w:val="16"/>
          <w:szCs w:val="16"/>
        </w:rPr>
        <w:t>A.</w:t>
      </w:r>
      <w:r w:rsidR="005676F8">
        <w:rPr>
          <w:b/>
          <w:sz w:val="16"/>
          <w:szCs w:val="16"/>
        </w:rPr>
        <w:t xml:space="preserve"> </w:t>
      </w:r>
      <w:r w:rsidRPr="00023430">
        <w:rPr>
          <w:b/>
          <w:sz w:val="16"/>
          <w:szCs w:val="16"/>
        </w:rPr>
        <w:t xml:space="preserve">LİSANSÜSTÜ EĞİTİMDE HANGİ AŞAMADA OLDUĞU 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8"/>
        <w:gridCol w:w="2806"/>
        <w:gridCol w:w="434"/>
        <w:gridCol w:w="2524"/>
        <w:gridCol w:w="536"/>
        <w:gridCol w:w="180"/>
        <w:gridCol w:w="180"/>
        <w:gridCol w:w="360"/>
        <w:gridCol w:w="391"/>
        <w:gridCol w:w="391"/>
        <w:gridCol w:w="298"/>
        <w:gridCol w:w="360"/>
        <w:gridCol w:w="360"/>
      </w:tblGrid>
      <w:tr w:rsidR="00850A82" w:rsidRPr="00BB118B" w14:paraId="6D18E244" w14:textId="77777777">
        <w:trPr>
          <w:trHeight w:val="283"/>
        </w:trPr>
        <w:tc>
          <w:tcPr>
            <w:tcW w:w="9288" w:type="dxa"/>
            <w:gridSpan w:val="13"/>
          </w:tcPr>
          <w:p w14:paraId="6114915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üksek Lisans</w:t>
            </w:r>
          </w:p>
        </w:tc>
      </w:tr>
      <w:tr w:rsidR="00850A82" w:rsidRPr="00BB118B" w14:paraId="22D231F8" w14:textId="77777777" w:rsidTr="00DF59A6">
        <w:tc>
          <w:tcPr>
            <w:tcW w:w="468" w:type="dxa"/>
          </w:tcPr>
          <w:p w14:paraId="6EAD29DC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4CB2BB2" wp14:editId="31583F48">
                      <wp:extent cx="79375" cy="79375"/>
                      <wp:effectExtent l="9525" t="9525" r="6350" b="6350"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BEB65EB" id="Rectangle 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TwOL7x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</w:t>
            </w:r>
          </w:p>
        </w:tc>
        <w:tc>
          <w:tcPr>
            <w:tcW w:w="2806" w:type="dxa"/>
          </w:tcPr>
          <w:p w14:paraId="042BD12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Ders</w:t>
            </w:r>
          </w:p>
        </w:tc>
        <w:tc>
          <w:tcPr>
            <w:tcW w:w="434" w:type="dxa"/>
            <w:shd w:val="clear" w:color="auto" w:fill="auto"/>
          </w:tcPr>
          <w:p w14:paraId="2002FB11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1806B20" wp14:editId="569A666B">
                      <wp:extent cx="79375" cy="79375"/>
                      <wp:effectExtent l="9525" t="9525" r="6350" b="6350"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9BD3108" id="Rectangle 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V20b8B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        </w:t>
            </w:r>
          </w:p>
        </w:tc>
        <w:tc>
          <w:tcPr>
            <w:tcW w:w="2524" w:type="dxa"/>
            <w:shd w:val="clear" w:color="auto" w:fill="auto"/>
          </w:tcPr>
          <w:p w14:paraId="2D667C5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Tez    </w:t>
            </w:r>
          </w:p>
        </w:tc>
        <w:tc>
          <w:tcPr>
            <w:tcW w:w="716" w:type="dxa"/>
            <w:gridSpan w:val="2"/>
            <w:shd w:val="clear" w:color="auto" w:fill="auto"/>
          </w:tcPr>
          <w:p w14:paraId="4FBDD6AC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C57EEC2" wp14:editId="546F8B27">
                      <wp:extent cx="79375" cy="82550"/>
                      <wp:effectExtent l="9525" t="9525" r="6350" b="12700"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8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008CD2" id="Rectangle 6" o:spid="_x0000_s1026" style="width:6.25pt;height: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   </w:t>
            </w:r>
          </w:p>
        </w:tc>
        <w:tc>
          <w:tcPr>
            <w:tcW w:w="2340" w:type="dxa"/>
            <w:gridSpan w:val="7"/>
            <w:shd w:val="clear" w:color="auto" w:fill="auto"/>
          </w:tcPr>
          <w:p w14:paraId="40E16AF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Uzatma  </w:t>
            </w:r>
          </w:p>
        </w:tc>
      </w:tr>
      <w:tr w:rsidR="00850A82" w:rsidRPr="00BB118B" w14:paraId="7C0EDD7C" w14:textId="77777777">
        <w:tc>
          <w:tcPr>
            <w:tcW w:w="9288" w:type="dxa"/>
            <w:gridSpan w:val="13"/>
          </w:tcPr>
          <w:p w14:paraId="74D3CA90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Doktora</w:t>
            </w:r>
          </w:p>
        </w:tc>
      </w:tr>
      <w:tr w:rsidR="00850A82" w:rsidRPr="00BB118B" w14:paraId="4E8AF2DE" w14:textId="77777777" w:rsidTr="00DF59A6">
        <w:tc>
          <w:tcPr>
            <w:tcW w:w="468" w:type="dxa"/>
          </w:tcPr>
          <w:p w14:paraId="6153E2E5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63A289D" wp14:editId="1034F9E3">
                      <wp:extent cx="79375" cy="82550"/>
                      <wp:effectExtent l="9525" t="9525" r="6350" b="12700"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8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1E2207" id="Rectangle 5" o:spid="_x0000_s1026" style="width:6.25pt;height: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</w:t>
            </w:r>
          </w:p>
        </w:tc>
        <w:tc>
          <w:tcPr>
            <w:tcW w:w="2806" w:type="dxa"/>
          </w:tcPr>
          <w:p w14:paraId="6A3446FA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Ders </w:t>
            </w:r>
          </w:p>
        </w:tc>
        <w:tc>
          <w:tcPr>
            <w:tcW w:w="434" w:type="dxa"/>
            <w:shd w:val="clear" w:color="auto" w:fill="auto"/>
          </w:tcPr>
          <w:p w14:paraId="7293D236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B632DB0" wp14:editId="06DCA9EF">
                      <wp:extent cx="79375" cy="82550"/>
                      <wp:effectExtent l="9525" t="9525" r="6350" b="12700"/>
                      <wp:docPr id="3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8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A4EE00" id="Rectangle 4" o:spid="_x0000_s1026" style="width:6.25pt;height: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           </w:t>
            </w:r>
          </w:p>
        </w:tc>
        <w:tc>
          <w:tcPr>
            <w:tcW w:w="2524" w:type="dxa"/>
            <w:shd w:val="clear" w:color="auto" w:fill="auto"/>
          </w:tcPr>
          <w:p w14:paraId="2BF4695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Tez</w:t>
            </w:r>
          </w:p>
        </w:tc>
        <w:tc>
          <w:tcPr>
            <w:tcW w:w="716" w:type="dxa"/>
            <w:gridSpan w:val="2"/>
            <w:shd w:val="clear" w:color="auto" w:fill="auto"/>
          </w:tcPr>
          <w:p w14:paraId="5A78FA1A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A6FE600" wp14:editId="11D78657">
                      <wp:extent cx="79375" cy="82550"/>
                      <wp:effectExtent l="9525" t="9525" r="6350" b="12700"/>
                      <wp:docPr id="2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8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612E32" id="Rectangle 3" o:spid="_x0000_s1026" style="width:6.25pt;height: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</w:t>
            </w:r>
          </w:p>
        </w:tc>
        <w:tc>
          <w:tcPr>
            <w:tcW w:w="2340" w:type="dxa"/>
            <w:gridSpan w:val="7"/>
            <w:shd w:val="clear" w:color="auto" w:fill="auto"/>
          </w:tcPr>
          <w:p w14:paraId="6E1FA1B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Uzatma      </w:t>
            </w:r>
          </w:p>
        </w:tc>
      </w:tr>
      <w:tr w:rsidR="00850A82" w:rsidRPr="00BB118B" w14:paraId="27A0CF4B" w14:textId="77777777" w:rsidTr="00DF59A6">
        <w:tc>
          <w:tcPr>
            <w:tcW w:w="468" w:type="dxa"/>
          </w:tcPr>
          <w:p w14:paraId="43941A52" w14:textId="77777777" w:rsidR="00850A82" w:rsidRPr="00BB118B" w:rsidRDefault="004F6A06" w:rsidP="00CC5323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4496025" wp14:editId="5DFA292E">
                      <wp:extent cx="79375" cy="79375"/>
                      <wp:effectExtent l="9525" t="9525" r="6350" b="6350"/>
                      <wp:docPr id="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80F04E7" id="Rectangle 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2e7GwIAADk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Wbdnux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806" w:type="dxa"/>
          </w:tcPr>
          <w:p w14:paraId="23C2964E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Tez izleme           </w:t>
            </w:r>
          </w:p>
        </w:tc>
        <w:tc>
          <w:tcPr>
            <w:tcW w:w="2958" w:type="dxa"/>
            <w:gridSpan w:val="2"/>
          </w:tcPr>
          <w:p w14:paraId="7B0CF1FE" w14:textId="77777777" w:rsidR="00850A82" w:rsidRPr="00BB118B" w:rsidRDefault="00850A82" w:rsidP="00CC5323">
            <w:pPr>
              <w:jc w:val="right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Rapor No</w:t>
            </w:r>
          </w:p>
        </w:tc>
        <w:tc>
          <w:tcPr>
            <w:tcW w:w="536" w:type="dxa"/>
            <w:shd w:val="clear" w:color="auto" w:fill="auto"/>
          </w:tcPr>
          <w:p w14:paraId="3AAC9E4D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1</w:t>
            </w:r>
          </w:p>
        </w:tc>
        <w:tc>
          <w:tcPr>
            <w:tcW w:w="360" w:type="dxa"/>
            <w:gridSpan w:val="2"/>
            <w:shd w:val="clear" w:color="auto" w:fill="auto"/>
          </w:tcPr>
          <w:p w14:paraId="0B41C1B9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14:paraId="74B19033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3</w:t>
            </w:r>
          </w:p>
        </w:tc>
        <w:tc>
          <w:tcPr>
            <w:tcW w:w="391" w:type="dxa"/>
            <w:shd w:val="clear" w:color="auto" w:fill="auto"/>
          </w:tcPr>
          <w:p w14:paraId="5AF5E4FE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4</w:t>
            </w:r>
          </w:p>
        </w:tc>
        <w:tc>
          <w:tcPr>
            <w:tcW w:w="391" w:type="dxa"/>
            <w:shd w:val="clear" w:color="auto" w:fill="auto"/>
          </w:tcPr>
          <w:p w14:paraId="265ED6D7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5</w:t>
            </w:r>
          </w:p>
        </w:tc>
        <w:tc>
          <w:tcPr>
            <w:tcW w:w="298" w:type="dxa"/>
            <w:shd w:val="clear" w:color="auto" w:fill="auto"/>
          </w:tcPr>
          <w:p w14:paraId="1F64C588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77FABA8F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68D3FD14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8</w:t>
            </w:r>
          </w:p>
        </w:tc>
      </w:tr>
    </w:tbl>
    <w:p w14:paraId="5F3D40B8" w14:textId="77777777" w:rsidR="00850A82" w:rsidRPr="00023430" w:rsidRDefault="00850A82" w:rsidP="00850A82">
      <w:pPr>
        <w:rPr>
          <w:sz w:val="16"/>
          <w:szCs w:val="16"/>
        </w:rPr>
      </w:pPr>
      <w:r w:rsidRPr="00023430">
        <w:rPr>
          <w:b/>
          <w:sz w:val="16"/>
          <w:szCs w:val="16"/>
        </w:rPr>
        <w:t>B. ÜDS VEYA KPDS SINAVINDAN EN SON ALDIĞI NO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5"/>
        <w:gridCol w:w="2247"/>
        <w:gridCol w:w="2248"/>
        <w:gridCol w:w="2320"/>
      </w:tblGrid>
      <w:tr w:rsidR="00850A82" w:rsidRPr="00BB118B" w14:paraId="22870812" w14:textId="77777777">
        <w:tc>
          <w:tcPr>
            <w:tcW w:w="2303" w:type="dxa"/>
          </w:tcPr>
          <w:p w14:paraId="4BE8AFD4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ÜDS </w:t>
            </w:r>
          </w:p>
        </w:tc>
        <w:tc>
          <w:tcPr>
            <w:tcW w:w="2303" w:type="dxa"/>
          </w:tcPr>
          <w:p w14:paraId="38AE41D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Tarih</w:t>
            </w:r>
          </w:p>
        </w:tc>
        <w:tc>
          <w:tcPr>
            <w:tcW w:w="2303" w:type="dxa"/>
          </w:tcPr>
          <w:p w14:paraId="101FB4B0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KPDS </w:t>
            </w:r>
          </w:p>
        </w:tc>
        <w:tc>
          <w:tcPr>
            <w:tcW w:w="2379" w:type="dxa"/>
          </w:tcPr>
          <w:p w14:paraId="2B637B8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Tarih</w:t>
            </w:r>
          </w:p>
        </w:tc>
      </w:tr>
      <w:tr w:rsidR="00850A82" w:rsidRPr="00BB118B" w14:paraId="2D1CD9D6" w14:textId="77777777">
        <w:tc>
          <w:tcPr>
            <w:tcW w:w="2303" w:type="dxa"/>
          </w:tcPr>
          <w:p w14:paraId="314D5117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03" w:type="dxa"/>
          </w:tcPr>
          <w:p w14:paraId="7E2C9BD2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03" w:type="dxa"/>
          </w:tcPr>
          <w:p w14:paraId="1062B78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79" w:type="dxa"/>
          </w:tcPr>
          <w:p w14:paraId="3627BA24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</w:tr>
    </w:tbl>
    <w:p w14:paraId="46DDA9A7" w14:textId="77777777" w:rsidR="00850A82" w:rsidRPr="00023430" w:rsidRDefault="00850A82" w:rsidP="00850A82">
      <w:pPr>
        <w:rPr>
          <w:b/>
          <w:sz w:val="16"/>
          <w:szCs w:val="16"/>
        </w:rPr>
      </w:pPr>
      <w:r w:rsidRPr="00023430">
        <w:rPr>
          <w:b/>
          <w:sz w:val="16"/>
          <w:szCs w:val="16"/>
        </w:rPr>
        <w:t xml:space="preserve">C. SON İKİ YARIYILDA GÖREV ALDIĞI DERS, </w:t>
      </w:r>
      <w:r>
        <w:rPr>
          <w:b/>
          <w:sz w:val="16"/>
          <w:szCs w:val="16"/>
        </w:rPr>
        <w:t>LABORATUAR</w:t>
      </w:r>
      <w:r w:rsidRPr="00023430">
        <w:rPr>
          <w:b/>
          <w:sz w:val="16"/>
          <w:szCs w:val="16"/>
        </w:rPr>
        <w:t xml:space="preserve"> VE UYGULAMALI FAALİYETL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"/>
        <w:gridCol w:w="3093"/>
        <w:gridCol w:w="933"/>
        <w:gridCol w:w="2238"/>
        <w:gridCol w:w="1155"/>
        <w:gridCol w:w="1345"/>
      </w:tblGrid>
      <w:tr w:rsidR="00850A82" w:rsidRPr="00BB118B" w14:paraId="0DEAE292" w14:textId="77777777">
        <w:tc>
          <w:tcPr>
            <w:tcW w:w="296" w:type="dxa"/>
            <w:tcBorders>
              <w:bottom w:val="single" w:sz="4" w:space="0" w:color="auto"/>
            </w:tcBorders>
          </w:tcPr>
          <w:p w14:paraId="40C24D6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3209" w:type="dxa"/>
            <w:tcBorders>
              <w:bottom w:val="single" w:sz="4" w:space="0" w:color="auto"/>
            </w:tcBorders>
          </w:tcPr>
          <w:p w14:paraId="791F305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Adı                      </w:t>
            </w:r>
          </w:p>
        </w:tc>
        <w:tc>
          <w:tcPr>
            <w:tcW w:w="942" w:type="dxa"/>
            <w:tcBorders>
              <w:bottom w:val="single" w:sz="4" w:space="0" w:color="auto"/>
            </w:tcBorders>
          </w:tcPr>
          <w:p w14:paraId="3C8D887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arıyılı</w:t>
            </w:r>
          </w:p>
        </w:tc>
        <w:tc>
          <w:tcPr>
            <w:tcW w:w="2301" w:type="dxa"/>
            <w:tcBorders>
              <w:bottom w:val="single" w:sz="4" w:space="0" w:color="auto"/>
            </w:tcBorders>
          </w:tcPr>
          <w:p w14:paraId="1CB90C9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Verildiği Bölüm</w:t>
            </w:r>
          </w:p>
        </w:tc>
        <w:tc>
          <w:tcPr>
            <w:tcW w:w="1180" w:type="dxa"/>
            <w:tcBorders>
              <w:bottom w:val="single" w:sz="4" w:space="0" w:color="auto"/>
            </w:tcBorders>
          </w:tcPr>
          <w:p w14:paraId="0224715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ınıfı</w:t>
            </w:r>
          </w:p>
        </w:tc>
        <w:tc>
          <w:tcPr>
            <w:tcW w:w="1360" w:type="dxa"/>
            <w:tcBorders>
              <w:bottom w:val="single" w:sz="4" w:space="0" w:color="auto"/>
            </w:tcBorders>
          </w:tcPr>
          <w:p w14:paraId="4B1C0B5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Kredi/Saati</w:t>
            </w:r>
          </w:p>
        </w:tc>
      </w:tr>
      <w:tr w:rsidR="00850A82" w:rsidRPr="00BB118B" w14:paraId="0FF199DB" w14:textId="77777777">
        <w:tc>
          <w:tcPr>
            <w:tcW w:w="296" w:type="dxa"/>
            <w:tcBorders>
              <w:bottom w:val="single" w:sz="4" w:space="0" w:color="auto"/>
            </w:tcBorders>
          </w:tcPr>
          <w:p w14:paraId="0702B1B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3209" w:type="dxa"/>
            <w:tcBorders>
              <w:bottom w:val="single" w:sz="4" w:space="0" w:color="auto"/>
            </w:tcBorders>
          </w:tcPr>
          <w:p w14:paraId="0D696A1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2" w:type="dxa"/>
            <w:tcBorders>
              <w:bottom w:val="single" w:sz="4" w:space="0" w:color="auto"/>
            </w:tcBorders>
          </w:tcPr>
          <w:p w14:paraId="2016CFD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2301" w:type="dxa"/>
            <w:tcBorders>
              <w:bottom w:val="single" w:sz="4" w:space="0" w:color="auto"/>
            </w:tcBorders>
          </w:tcPr>
          <w:p w14:paraId="262F3CE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180" w:type="dxa"/>
            <w:tcBorders>
              <w:bottom w:val="single" w:sz="4" w:space="0" w:color="auto"/>
            </w:tcBorders>
          </w:tcPr>
          <w:p w14:paraId="7D40115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360" w:type="dxa"/>
            <w:tcBorders>
              <w:bottom w:val="single" w:sz="4" w:space="0" w:color="auto"/>
            </w:tcBorders>
          </w:tcPr>
          <w:p w14:paraId="1DE5B23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753E33AB" w14:textId="77777777">
        <w:tc>
          <w:tcPr>
            <w:tcW w:w="296" w:type="dxa"/>
            <w:tcBorders>
              <w:top w:val="single" w:sz="4" w:space="0" w:color="auto"/>
              <w:bottom w:val="single" w:sz="4" w:space="0" w:color="auto"/>
            </w:tcBorders>
          </w:tcPr>
          <w:p w14:paraId="42A825C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</w:tcPr>
          <w:p w14:paraId="47BEE8A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2" w:type="dxa"/>
            <w:tcBorders>
              <w:top w:val="single" w:sz="4" w:space="0" w:color="auto"/>
              <w:bottom w:val="single" w:sz="4" w:space="0" w:color="auto"/>
            </w:tcBorders>
          </w:tcPr>
          <w:p w14:paraId="01EF93C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</w:tcPr>
          <w:p w14:paraId="5F04F59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5C4F43F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</w:tcPr>
          <w:p w14:paraId="67EFCAA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3A12D8AA" w14:textId="77777777">
        <w:tc>
          <w:tcPr>
            <w:tcW w:w="296" w:type="dxa"/>
            <w:tcBorders>
              <w:top w:val="single" w:sz="4" w:space="0" w:color="auto"/>
              <w:bottom w:val="single" w:sz="4" w:space="0" w:color="auto"/>
            </w:tcBorders>
          </w:tcPr>
          <w:p w14:paraId="6E51208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</w:tcPr>
          <w:p w14:paraId="3958D898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2" w:type="dxa"/>
            <w:tcBorders>
              <w:top w:val="single" w:sz="4" w:space="0" w:color="auto"/>
              <w:bottom w:val="single" w:sz="4" w:space="0" w:color="auto"/>
            </w:tcBorders>
          </w:tcPr>
          <w:p w14:paraId="207A101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</w:tcPr>
          <w:p w14:paraId="05C735A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4661A9C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</w:tcPr>
          <w:p w14:paraId="2BBAD89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4487D030" w14:textId="77777777">
        <w:tc>
          <w:tcPr>
            <w:tcW w:w="296" w:type="dxa"/>
            <w:tcBorders>
              <w:top w:val="single" w:sz="4" w:space="0" w:color="auto"/>
              <w:bottom w:val="single" w:sz="4" w:space="0" w:color="auto"/>
            </w:tcBorders>
          </w:tcPr>
          <w:p w14:paraId="000ECF1F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</w:tcPr>
          <w:p w14:paraId="532C982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2" w:type="dxa"/>
            <w:tcBorders>
              <w:top w:val="single" w:sz="4" w:space="0" w:color="auto"/>
              <w:bottom w:val="single" w:sz="4" w:space="0" w:color="auto"/>
            </w:tcBorders>
          </w:tcPr>
          <w:p w14:paraId="70D6CDD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</w:tcPr>
          <w:p w14:paraId="7BA484C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7185C87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</w:tcPr>
          <w:p w14:paraId="34693E4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294A8E77" w14:textId="77777777" w:rsidR="00850A82" w:rsidRPr="00023430" w:rsidRDefault="00850A82" w:rsidP="00850A82">
      <w:pPr>
        <w:rPr>
          <w:b/>
          <w:sz w:val="16"/>
          <w:szCs w:val="16"/>
        </w:rPr>
      </w:pPr>
      <w:r>
        <w:rPr>
          <w:b/>
          <w:sz w:val="16"/>
          <w:szCs w:val="16"/>
        </w:rPr>
        <w:t>D</w:t>
      </w:r>
      <w:r w:rsidRPr="00023430">
        <w:rPr>
          <w:b/>
          <w:sz w:val="16"/>
          <w:szCs w:val="16"/>
        </w:rPr>
        <w:t>. GÖREV ALDIĞI PROJEL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39"/>
        <w:gridCol w:w="3134"/>
        <w:gridCol w:w="971"/>
        <w:gridCol w:w="1948"/>
        <w:gridCol w:w="1668"/>
      </w:tblGrid>
      <w:tr w:rsidR="00850A82" w:rsidRPr="00BB118B" w14:paraId="5B4C87C4" w14:textId="77777777">
        <w:tc>
          <w:tcPr>
            <w:tcW w:w="1368" w:type="dxa"/>
            <w:tcBorders>
              <w:bottom w:val="single" w:sz="4" w:space="0" w:color="auto"/>
            </w:tcBorders>
          </w:tcPr>
          <w:p w14:paraId="2C483A9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Projen No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9FC275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Adı</w:t>
            </w:r>
            <w:r w:rsidRPr="00BB118B">
              <w:rPr>
                <w:b/>
                <w:sz w:val="16"/>
                <w:szCs w:val="16"/>
              </w:rPr>
              <w:tab/>
            </w: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097D295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üresi</w:t>
            </w:r>
          </w:p>
        </w:tc>
        <w:tc>
          <w:tcPr>
            <w:tcW w:w="1987" w:type="dxa"/>
            <w:tcBorders>
              <w:bottom w:val="single" w:sz="4" w:space="0" w:color="auto"/>
            </w:tcBorders>
          </w:tcPr>
          <w:p w14:paraId="21A6C89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Destekleyen Kurum</w:t>
            </w:r>
          </w:p>
        </w:tc>
        <w:tc>
          <w:tcPr>
            <w:tcW w:w="1708" w:type="dxa"/>
            <w:tcBorders>
              <w:bottom w:val="single" w:sz="4" w:space="0" w:color="auto"/>
            </w:tcBorders>
          </w:tcPr>
          <w:p w14:paraId="166928B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Projeye Katkısı</w:t>
            </w:r>
          </w:p>
        </w:tc>
      </w:tr>
      <w:tr w:rsidR="00850A82" w:rsidRPr="00BB118B" w14:paraId="28148C89" w14:textId="77777777">
        <w:trPr>
          <w:trHeight w:val="262"/>
        </w:trPr>
        <w:tc>
          <w:tcPr>
            <w:tcW w:w="1368" w:type="dxa"/>
            <w:tcBorders>
              <w:bottom w:val="single" w:sz="4" w:space="0" w:color="auto"/>
            </w:tcBorders>
          </w:tcPr>
          <w:p w14:paraId="2201516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79BD4A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2039B90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987" w:type="dxa"/>
            <w:tcBorders>
              <w:bottom w:val="single" w:sz="4" w:space="0" w:color="auto"/>
            </w:tcBorders>
          </w:tcPr>
          <w:p w14:paraId="617CEBE8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708" w:type="dxa"/>
            <w:tcBorders>
              <w:bottom w:val="single" w:sz="4" w:space="0" w:color="auto"/>
            </w:tcBorders>
          </w:tcPr>
          <w:p w14:paraId="1073085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</w:t>
            </w:r>
          </w:p>
        </w:tc>
      </w:tr>
      <w:tr w:rsidR="00850A82" w:rsidRPr="00BB118B" w14:paraId="32E2A0A1" w14:textId="77777777"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</w:tcPr>
          <w:p w14:paraId="376038D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017063A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</w:tcPr>
          <w:p w14:paraId="4FAA9F5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987" w:type="dxa"/>
            <w:tcBorders>
              <w:top w:val="single" w:sz="4" w:space="0" w:color="auto"/>
              <w:bottom w:val="single" w:sz="4" w:space="0" w:color="auto"/>
            </w:tcBorders>
          </w:tcPr>
          <w:p w14:paraId="5FB042A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708" w:type="dxa"/>
            <w:tcBorders>
              <w:top w:val="single" w:sz="4" w:space="0" w:color="auto"/>
              <w:bottom w:val="single" w:sz="4" w:space="0" w:color="auto"/>
            </w:tcBorders>
          </w:tcPr>
          <w:p w14:paraId="07FA92E9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3B390BDE" w14:textId="77777777" w:rsidR="00850A82" w:rsidRPr="00023430" w:rsidRDefault="00850A82" w:rsidP="00850A82">
      <w:pPr>
        <w:rPr>
          <w:sz w:val="16"/>
          <w:szCs w:val="16"/>
        </w:rPr>
      </w:pPr>
      <w:r>
        <w:rPr>
          <w:b/>
          <w:sz w:val="16"/>
          <w:szCs w:val="16"/>
        </w:rPr>
        <w:t>E</w:t>
      </w:r>
      <w:r w:rsidRPr="00023430">
        <w:rPr>
          <w:b/>
          <w:sz w:val="16"/>
          <w:szCs w:val="16"/>
        </w:rPr>
        <w:t xml:space="preserve">. BİLİMSEL YAYINLARIN SAYISI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7"/>
        <w:gridCol w:w="1413"/>
        <w:gridCol w:w="2631"/>
        <w:gridCol w:w="1028"/>
        <w:gridCol w:w="871"/>
        <w:gridCol w:w="937"/>
        <w:gridCol w:w="1023"/>
      </w:tblGrid>
      <w:tr w:rsidR="00850A82" w:rsidRPr="00BB118B" w14:paraId="448E93D4" w14:textId="77777777">
        <w:tc>
          <w:tcPr>
            <w:tcW w:w="1188" w:type="dxa"/>
            <w:vMerge w:val="restart"/>
          </w:tcPr>
          <w:p w14:paraId="16891326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23B067EE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ıl</w:t>
            </w:r>
          </w:p>
        </w:tc>
        <w:tc>
          <w:tcPr>
            <w:tcW w:w="5188" w:type="dxa"/>
            <w:gridSpan w:val="3"/>
          </w:tcPr>
          <w:p w14:paraId="418FE81B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Makale</w:t>
            </w:r>
          </w:p>
        </w:tc>
        <w:tc>
          <w:tcPr>
            <w:tcW w:w="2863" w:type="dxa"/>
            <w:gridSpan w:val="3"/>
          </w:tcPr>
          <w:p w14:paraId="48C83B0F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Bildiri</w:t>
            </w:r>
          </w:p>
        </w:tc>
      </w:tr>
      <w:tr w:rsidR="00850A82" w:rsidRPr="00BB118B" w14:paraId="4FB192A1" w14:textId="77777777">
        <w:tc>
          <w:tcPr>
            <w:tcW w:w="1188" w:type="dxa"/>
            <w:vMerge/>
          </w:tcPr>
          <w:p w14:paraId="2CC9FCA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5BEDE42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urt Dışı</w:t>
            </w:r>
          </w:p>
          <w:p w14:paraId="5055F44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(SCI deki dergiler)</w:t>
            </w:r>
          </w:p>
        </w:tc>
        <w:tc>
          <w:tcPr>
            <w:tcW w:w="2700" w:type="dxa"/>
          </w:tcPr>
          <w:p w14:paraId="0C88E7F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urt Dışı</w:t>
            </w:r>
          </w:p>
          <w:p w14:paraId="7B36B91A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(SCI kapsamında olmayan dergiler)</w:t>
            </w:r>
          </w:p>
        </w:tc>
        <w:tc>
          <w:tcPr>
            <w:tcW w:w="1048" w:type="dxa"/>
          </w:tcPr>
          <w:p w14:paraId="7D680F4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1C1E37B6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urt İçi</w:t>
            </w:r>
          </w:p>
        </w:tc>
        <w:tc>
          <w:tcPr>
            <w:tcW w:w="883" w:type="dxa"/>
          </w:tcPr>
          <w:p w14:paraId="4E4C07C6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55D31BC8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özlü</w:t>
            </w:r>
          </w:p>
        </w:tc>
        <w:tc>
          <w:tcPr>
            <w:tcW w:w="949" w:type="dxa"/>
          </w:tcPr>
          <w:p w14:paraId="1EDDB43B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3A57F67A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Poster</w:t>
            </w:r>
          </w:p>
        </w:tc>
        <w:tc>
          <w:tcPr>
            <w:tcW w:w="1031" w:type="dxa"/>
          </w:tcPr>
          <w:p w14:paraId="5B97854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5EDFEDC5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Dinleyici</w:t>
            </w:r>
          </w:p>
        </w:tc>
      </w:tr>
      <w:tr w:rsidR="00850A82" w:rsidRPr="00BB118B" w14:paraId="0D696B13" w14:textId="77777777">
        <w:tc>
          <w:tcPr>
            <w:tcW w:w="1188" w:type="dxa"/>
          </w:tcPr>
          <w:p w14:paraId="6A531230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0FEDA444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2AC37C9A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288FE6C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3394468B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5A630076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2315910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4370B858" w14:textId="77777777">
        <w:tc>
          <w:tcPr>
            <w:tcW w:w="1188" w:type="dxa"/>
          </w:tcPr>
          <w:p w14:paraId="203D6DDA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6FAC15A4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37C71F6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6D0D735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380E82CF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1FBD0DA7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32C179F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1D6A3502" w14:textId="77777777">
        <w:tc>
          <w:tcPr>
            <w:tcW w:w="1188" w:type="dxa"/>
          </w:tcPr>
          <w:p w14:paraId="565CE9F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4588E5C6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2FE3C17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4F8282B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5CDEA4EA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6469827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3EBE164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78C8FD22" w14:textId="77777777">
        <w:tc>
          <w:tcPr>
            <w:tcW w:w="1188" w:type="dxa"/>
          </w:tcPr>
          <w:p w14:paraId="0E804793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6A468E91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2FD84B6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17D1C2D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652CF88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0946B932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793B737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239FA8E9" w14:textId="77777777">
        <w:tc>
          <w:tcPr>
            <w:tcW w:w="1188" w:type="dxa"/>
          </w:tcPr>
          <w:p w14:paraId="51A3F304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19AECF6D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62583C72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6E13D5E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0A02D04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28FBD123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5F92F3C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3EC70751" w14:textId="77777777">
        <w:tc>
          <w:tcPr>
            <w:tcW w:w="9239" w:type="dxa"/>
            <w:gridSpan w:val="7"/>
          </w:tcPr>
          <w:p w14:paraId="3F1FB747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Son atama tarihinden sonraki yayınların sayısı </w:t>
            </w:r>
            <w:r w:rsidRPr="00BB118B">
              <w:rPr>
                <w:sz w:val="16"/>
                <w:szCs w:val="16"/>
              </w:rPr>
              <w:t xml:space="preserve">(Yayınların bir nüshası ve Konferans için katılım belgesi de ilave edilecek) </w:t>
            </w:r>
          </w:p>
        </w:tc>
      </w:tr>
      <w:tr w:rsidR="00850A82" w:rsidRPr="00BB118B" w14:paraId="48CE05AA" w14:textId="77777777">
        <w:tc>
          <w:tcPr>
            <w:tcW w:w="1188" w:type="dxa"/>
          </w:tcPr>
          <w:p w14:paraId="7470972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1E6470A4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0E420E9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17363D2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16D4BE89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7A9E5E8A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289DCCF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22BC18FC" w14:textId="77777777" w:rsidR="00850A82" w:rsidRPr="00023430" w:rsidRDefault="00850A82" w:rsidP="00850A82">
      <w:pPr>
        <w:rPr>
          <w:b/>
          <w:sz w:val="16"/>
          <w:szCs w:val="16"/>
        </w:rPr>
      </w:pPr>
      <w:r>
        <w:rPr>
          <w:b/>
          <w:sz w:val="16"/>
          <w:szCs w:val="16"/>
        </w:rPr>
        <w:t>F</w:t>
      </w:r>
      <w:r w:rsidRPr="00023430">
        <w:rPr>
          <w:b/>
          <w:sz w:val="16"/>
          <w:szCs w:val="16"/>
        </w:rPr>
        <w:t>. ÜYESİ OLDUĞU BİLİMSEL DERNEKLER ve ALDIĞI ÖDÜLLER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"/>
        <w:gridCol w:w="4318"/>
        <w:gridCol w:w="4654"/>
      </w:tblGrid>
      <w:tr w:rsidR="00850A82" w:rsidRPr="00BB118B" w14:paraId="62E55869" w14:textId="77777777">
        <w:tc>
          <w:tcPr>
            <w:tcW w:w="316" w:type="dxa"/>
            <w:shd w:val="clear" w:color="auto" w:fill="auto"/>
          </w:tcPr>
          <w:p w14:paraId="2517474D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  <w:tc>
          <w:tcPr>
            <w:tcW w:w="4318" w:type="dxa"/>
            <w:shd w:val="clear" w:color="auto" w:fill="auto"/>
          </w:tcPr>
          <w:p w14:paraId="091720F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Bilimsel Kuruluşun Adı</w:t>
            </w:r>
          </w:p>
        </w:tc>
        <w:tc>
          <w:tcPr>
            <w:tcW w:w="4654" w:type="dxa"/>
          </w:tcPr>
          <w:p w14:paraId="5757EB29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Aldığı Ödüller</w:t>
            </w:r>
          </w:p>
        </w:tc>
      </w:tr>
      <w:tr w:rsidR="00850A82" w:rsidRPr="00BB118B" w14:paraId="0530BDFD" w14:textId="77777777">
        <w:tc>
          <w:tcPr>
            <w:tcW w:w="316" w:type="dxa"/>
            <w:shd w:val="clear" w:color="auto" w:fill="auto"/>
          </w:tcPr>
          <w:p w14:paraId="137DB027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1</w:t>
            </w:r>
          </w:p>
        </w:tc>
        <w:tc>
          <w:tcPr>
            <w:tcW w:w="4318" w:type="dxa"/>
            <w:shd w:val="clear" w:color="auto" w:fill="auto"/>
          </w:tcPr>
          <w:p w14:paraId="57DB933F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  <w:tc>
          <w:tcPr>
            <w:tcW w:w="4654" w:type="dxa"/>
          </w:tcPr>
          <w:p w14:paraId="1DACB1E1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  <w:tr w:rsidR="00850A82" w:rsidRPr="00BB118B" w14:paraId="3FF99C03" w14:textId="77777777">
        <w:tc>
          <w:tcPr>
            <w:tcW w:w="316" w:type="dxa"/>
            <w:shd w:val="clear" w:color="auto" w:fill="auto"/>
          </w:tcPr>
          <w:p w14:paraId="39F53DB2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2</w:t>
            </w:r>
          </w:p>
        </w:tc>
        <w:tc>
          <w:tcPr>
            <w:tcW w:w="4318" w:type="dxa"/>
            <w:shd w:val="clear" w:color="auto" w:fill="auto"/>
          </w:tcPr>
          <w:p w14:paraId="104CA4A4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  <w:tc>
          <w:tcPr>
            <w:tcW w:w="4654" w:type="dxa"/>
          </w:tcPr>
          <w:p w14:paraId="6754EC49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</w:tbl>
    <w:p w14:paraId="65E303B7" w14:textId="77777777" w:rsidR="00850A82" w:rsidRPr="00023430" w:rsidRDefault="00850A82" w:rsidP="00850A82">
      <w:pPr>
        <w:rPr>
          <w:b/>
          <w:sz w:val="16"/>
          <w:szCs w:val="16"/>
        </w:rPr>
      </w:pPr>
      <w:r>
        <w:rPr>
          <w:b/>
          <w:sz w:val="16"/>
          <w:szCs w:val="16"/>
        </w:rPr>
        <w:t>H</w:t>
      </w:r>
      <w:r w:rsidRPr="00023430">
        <w:rPr>
          <w:b/>
          <w:sz w:val="16"/>
          <w:szCs w:val="16"/>
        </w:rPr>
        <w:t>.</w:t>
      </w:r>
      <w:r>
        <w:rPr>
          <w:b/>
          <w:sz w:val="16"/>
          <w:szCs w:val="16"/>
        </w:rPr>
        <w:t xml:space="preserve"> </w:t>
      </w:r>
      <w:r w:rsidRPr="00023430">
        <w:rPr>
          <w:b/>
          <w:sz w:val="16"/>
          <w:szCs w:val="16"/>
        </w:rPr>
        <w:t>DİĞER FAALİYETL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8"/>
        <w:gridCol w:w="6472"/>
      </w:tblGrid>
      <w:tr w:rsidR="00850A82" w:rsidRPr="00BB118B" w14:paraId="552D2572" w14:textId="77777777">
        <w:tc>
          <w:tcPr>
            <w:tcW w:w="2628" w:type="dxa"/>
          </w:tcPr>
          <w:p w14:paraId="5112818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Danışmanlık</w:t>
            </w:r>
          </w:p>
        </w:tc>
        <w:tc>
          <w:tcPr>
            <w:tcW w:w="6660" w:type="dxa"/>
          </w:tcPr>
          <w:p w14:paraId="4DFF45FF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4090CDBB" w14:textId="77777777">
        <w:tc>
          <w:tcPr>
            <w:tcW w:w="2628" w:type="dxa"/>
          </w:tcPr>
          <w:p w14:paraId="4002702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Program koordinatörlüğü</w:t>
            </w:r>
          </w:p>
        </w:tc>
        <w:tc>
          <w:tcPr>
            <w:tcW w:w="6660" w:type="dxa"/>
          </w:tcPr>
          <w:p w14:paraId="3894D3D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401C3559" w14:textId="77777777">
        <w:tc>
          <w:tcPr>
            <w:tcW w:w="2628" w:type="dxa"/>
          </w:tcPr>
          <w:p w14:paraId="0E314FD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Sosyal ve kültürel etkinlikler</w:t>
            </w:r>
          </w:p>
        </w:tc>
        <w:tc>
          <w:tcPr>
            <w:tcW w:w="6660" w:type="dxa"/>
          </w:tcPr>
          <w:p w14:paraId="14D164FF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33477272" w14:textId="77777777">
        <w:tc>
          <w:tcPr>
            <w:tcW w:w="2628" w:type="dxa"/>
          </w:tcPr>
          <w:p w14:paraId="15375F5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Diğer katkılar</w:t>
            </w:r>
          </w:p>
        </w:tc>
        <w:tc>
          <w:tcPr>
            <w:tcW w:w="6660" w:type="dxa"/>
          </w:tcPr>
          <w:p w14:paraId="0851557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01A1D703" w14:textId="77777777">
        <w:tc>
          <w:tcPr>
            <w:tcW w:w="2628" w:type="dxa"/>
          </w:tcPr>
          <w:p w14:paraId="56FE4133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Katıldığı Kurslar</w:t>
            </w:r>
          </w:p>
        </w:tc>
        <w:tc>
          <w:tcPr>
            <w:tcW w:w="6660" w:type="dxa"/>
          </w:tcPr>
          <w:p w14:paraId="73182DC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38C230C8" w14:textId="77777777" w:rsidR="00850A82" w:rsidRPr="00023430" w:rsidRDefault="00850A82" w:rsidP="00850A82">
      <w:pPr>
        <w:rPr>
          <w:sz w:val="16"/>
          <w:szCs w:val="16"/>
        </w:rPr>
      </w:pPr>
      <w:r>
        <w:rPr>
          <w:b/>
          <w:sz w:val="16"/>
          <w:szCs w:val="16"/>
        </w:rPr>
        <w:t>G</w:t>
      </w:r>
      <w:r w:rsidRPr="00023430">
        <w:rPr>
          <w:b/>
          <w:sz w:val="16"/>
          <w:szCs w:val="16"/>
        </w:rPr>
        <w:t xml:space="preserve">. SORUŞTURMA GEÇİRMİŞSE ALDIĞI CEZANIN TÜRÜ </w:t>
      </w:r>
    </w:p>
    <w:tbl>
      <w:tblPr>
        <w:tblW w:w="92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6"/>
        <w:gridCol w:w="952"/>
        <w:gridCol w:w="236"/>
        <w:gridCol w:w="900"/>
        <w:gridCol w:w="236"/>
        <w:gridCol w:w="1384"/>
        <w:gridCol w:w="236"/>
        <w:gridCol w:w="2588"/>
        <w:gridCol w:w="720"/>
        <w:gridCol w:w="1792"/>
      </w:tblGrid>
      <w:tr w:rsidR="00850A82" w:rsidRPr="00BB118B" w14:paraId="06EF5E42" w14:textId="77777777" w:rsidTr="00DF59A6">
        <w:tc>
          <w:tcPr>
            <w:tcW w:w="236" w:type="dxa"/>
          </w:tcPr>
          <w:p w14:paraId="0CD6465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□</w:t>
            </w:r>
          </w:p>
        </w:tc>
        <w:tc>
          <w:tcPr>
            <w:tcW w:w="952" w:type="dxa"/>
          </w:tcPr>
          <w:p w14:paraId="135478A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Uyarma</w:t>
            </w:r>
          </w:p>
        </w:tc>
        <w:tc>
          <w:tcPr>
            <w:tcW w:w="236" w:type="dxa"/>
          </w:tcPr>
          <w:p w14:paraId="2AA66A3A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□</w:t>
            </w:r>
          </w:p>
        </w:tc>
        <w:tc>
          <w:tcPr>
            <w:tcW w:w="900" w:type="dxa"/>
          </w:tcPr>
          <w:p w14:paraId="4D4603B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Kınama</w:t>
            </w:r>
          </w:p>
        </w:tc>
        <w:tc>
          <w:tcPr>
            <w:tcW w:w="236" w:type="dxa"/>
          </w:tcPr>
          <w:p w14:paraId="1208883A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□</w:t>
            </w:r>
          </w:p>
        </w:tc>
        <w:tc>
          <w:tcPr>
            <w:tcW w:w="1384" w:type="dxa"/>
          </w:tcPr>
          <w:p w14:paraId="6C5ED44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Maaş kesimi</w:t>
            </w:r>
          </w:p>
        </w:tc>
        <w:tc>
          <w:tcPr>
            <w:tcW w:w="236" w:type="dxa"/>
          </w:tcPr>
          <w:p w14:paraId="0D01FB3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□</w:t>
            </w:r>
          </w:p>
        </w:tc>
        <w:tc>
          <w:tcPr>
            <w:tcW w:w="2588" w:type="dxa"/>
          </w:tcPr>
          <w:p w14:paraId="200F1D9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Kademe ilerlemesi durdurma</w:t>
            </w:r>
          </w:p>
        </w:tc>
        <w:tc>
          <w:tcPr>
            <w:tcW w:w="720" w:type="dxa"/>
          </w:tcPr>
          <w:p w14:paraId="7EEFBF1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Diğer</w:t>
            </w:r>
          </w:p>
        </w:tc>
        <w:tc>
          <w:tcPr>
            <w:tcW w:w="1792" w:type="dxa"/>
          </w:tcPr>
          <w:p w14:paraId="4E82B1E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27FFC911" w14:textId="77777777" w:rsidR="00850A82" w:rsidRDefault="00850A82" w:rsidP="00850A82">
      <w:pPr>
        <w:rPr>
          <w:b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7"/>
        <w:gridCol w:w="4503"/>
      </w:tblGrid>
      <w:tr w:rsidR="00850A82" w:rsidRPr="00BB118B" w14:paraId="25DEEE7C" w14:textId="77777777">
        <w:tc>
          <w:tcPr>
            <w:tcW w:w="4644" w:type="dxa"/>
          </w:tcPr>
          <w:p w14:paraId="1AD168C5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  <w:p w14:paraId="6EAD0E01" w14:textId="77777777" w:rsidR="00850A82" w:rsidRPr="00BB118B" w:rsidRDefault="00850A82" w:rsidP="00CC5323">
            <w:pPr>
              <w:ind w:firstLine="708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Araştırma Görevlisi</w:t>
            </w:r>
            <w:r w:rsidR="005676F8">
              <w:rPr>
                <w:sz w:val="16"/>
                <w:szCs w:val="16"/>
              </w:rPr>
              <w:t xml:space="preserve"> / Öğretim Görevlisi</w:t>
            </w:r>
            <w:r w:rsidRPr="00BB118B">
              <w:rPr>
                <w:sz w:val="16"/>
                <w:szCs w:val="16"/>
              </w:rPr>
              <w:t>nin</w:t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</w:p>
          <w:p w14:paraId="7FFF1E4A" w14:textId="77777777" w:rsidR="00850A82" w:rsidRDefault="00850A82" w:rsidP="00CC5323">
            <w:pPr>
              <w:ind w:firstLine="708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Adı, Soyadı ve İmzası</w:t>
            </w:r>
            <w:r w:rsidRPr="00BB118B">
              <w:rPr>
                <w:sz w:val="16"/>
                <w:szCs w:val="16"/>
              </w:rPr>
              <w:tab/>
            </w:r>
          </w:p>
          <w:p w14:paraId="4304EBD7" w14:textId="26721681" w:rsidR="00850A82" w:rsidRDefault="00850A82" w:rsidP="00011118">
            <w:pPr>
              <w:ind w:firstLine="708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rş. Gör. </w:t>
            </w:r>
          </w:p>
          <w:p w14:paraId="2ED86A5A" w14:textId="77777777" w:rsidR="00850A82" w:rsidRPr="00BB118B" w:rsidRDefault="00850A82" w:rsidP="00CC5323">
            <w:pPr>
              <w:ind w:firstLine="708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</w:p>
        </w:tc>
        <w:tc>
          <w:tcPr>
            <w:tcW w:w="4644" w:type="dxa"/>
          </w:tcPr>
          <w:p w14:paraId="3F74D0F8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  <w:p w14:paraId="7F817E80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</w:tr>
      <w:tr w:rsidR="00850A82" w:rsidRPr="00BB118B" w14:paraId="665B66B9" w14:textId="77777777">
        <w:tc>
          <w:tcPr>
            <w:tcW w:w="9288" w:type="dxa"/>
            <w:gridSpan w:val="2"/>
          </w:tcPr>
          <w:p w14:paraId="746FD9CB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Bu form ilgili Araştırma Görevlisi tarafından </w:t>
            </w:r>
            <w:r w:rsidRPr="00BB118B">
              <w:rPr>
                <w:b/>
                <w:sz w:val="16"/>
                <w:szCs w:val="16"/>
              </w:rPr>
              <w:t>bilgisayar ortamında</w:t>
            </w:r>
            <w:r w:rsidRPr="00BB118B">
              <w:rPr>
                <w:sz w:val="16"/>
                <w:szCs w:val="16"/>
              </w:rPr>
              <w:t xml:space="preserve"> doldurulup, </w:t>
            </w:r>
            <w:r w:rsidR="00FA6A2E">
              <w:rPr>
                <w:sz w:val="16"/>
                <w:szCs w:val="16"/>
              </w:rPr>
              <w:t>Bölüm</w:t>
            </w:r>
            <w:r w:rsidRPr="00BB118B">
              <w:rPr>
                <w:sz w:val="16"/>
                <w:szCs w:val="16"/>
              </w:rPr>
              <w:t xml:space="preserve"> Başkanlığına sunulacaktır.</w:t>
            </w:r>
          </w:p>
          <w:p w14:paraId="02033D48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Eki: </w:t>
            </w:r>
          </w:p>
          <w:p w14:paraId="5152A26F" w14:textId="77777777" w:rsidR="00850A82" w:rsidRPr="00BB118B" w:rsidRDefault="00850A82" w:rsidP="00CC5323">
            <w:pPr>
              <w:numPr>
                <w:ilvl w:val="0"/>
                <w:numId w:val="1"/>
              </w:num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Makale, Bildiri vb. tüm yayınların listesi ve varsa yayınlara olan atıfların listesi</w:t>
            </w:r>
          </w:p>
          <w:p w14:paraId="6A2E6DC4" w14:textId="77777777" w:rsidR="00850A82" w:rsidRPr="00BB118B" w:rsidRDefault="00850A82" w:rsidP="00CC5323">
            <w:pPr>
              <w:numPr>
                <w:ilvl w:val="0"/>
                <w:numId w:val="1"/>
              </w:num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on atama tarihinden itibaren yayınların bir nüshası</w:t>
            </w:r>
          </w:p>
          <w:p w14:paraId="1235E933" w14:textId="77777777" w:rsidR="00850A82" w:rsidRPr="00BB118B" w:rsidRDefault="00850A82" w:rsidP="00CC5323">
            <w:pPr>
              <w:numPr>
                <w:ilvl w:val="0"/>
                <w:numId w:val="1"/>
              </w:num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on atama tarihinden itibaren Konferans/Sempozyum vb katıldığına dair yazı ve bildirinin bir nüshası</w:t>
            </w:r>
          </w:p>
          <w:p w14:paraId="393FF9B5" w14:textId="77777777" w:rsidR="00850A82" w:rsidRPr="00BB118B" w:rsidRDefault="00850A82" w:rsidP="00CC5323">
            <w:pPr>
              <w:rPr>
                <w:sz w:val="16"/>
                <w:szCs w:val="16"/>
                <w:u w:val="single"/>
              </w:rPr>
            </w:pPr>
          </w:p>
        </w:tc>
      </w:tr>
    </w:tbl>
    <w:p w14:paraId="5B80BC78" w14:textId="77777777" w:rsidR="007D158F" w:rsidRDefault="007D158F"/>
    <w:sectPr w:rsidR="007D158F" w:rsidSect="00F20AC5">
      <w:headerReference w:type="default" r:id="rId7"/>
      <w:footerReference w:type="default" r:id="rId8"/>
      <w:pgSz w:w="11906" w:h="16838"/>
      <w:pgMar w:top="426" w:right="1418" w:bottom="567" w:left="1418" w:header="51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6A908" w14:textId="77777777" w:rsidR="00413152" w:rsidRDefault="00413152" w:rsidP="00643986">
      <w:r>
        <w:separator/>
      </w:r>
    </w:p>
  </w:endnote>
  <w:endnote w:type="continuationSeparator" w:id="0">
    <w:p w14:paraId="7FAEF543" w14:textId="77777777" w:rsidR="00413152" w:rsidRDefault="00413152" w:rsidP="00643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643986" w:rsidRPr="00192AC1" w14:paraId="30D1602E" w14:textId="77777777" w:rsidTr="00BD6CE0">
      <w:trPr>
        <w:trHeight w:val="737"/>
      </w:trPr>
      <w:tc>
        <w:tcPr>
          <w:tcW w:w="3119" w:type="dxa"/>
          <w:shd w:val="clear" w:color="auto" w:fill="auto"/>
        </w:tcPr>
        <w:p w14:paraId="53F830CE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  <w:bookmarkStart w:id="0" w:name="_Hlk115168559"/>
          <w:r w:rsidRPr="00B50AEC">
            <w:rPr>
              <w:b/>
              <w:sz w:val="20"/>
              <w:szCs w:val="20"/>
            </w:rPr>
            <w:t>HAZIRLAYAN</w:t>
          </w:r>
        </w:p>
        <w:p w14:paraId="73752D8B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71611E1C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35CD18AD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</w:p>
      </w:tc>
      <w:tc>
        <w:tcPr>
          <w:tcW w:w="3260" w:type="dxa"/>
          <w:shd w:val="clear" w:color="auto" w:fill="auto"/>
        </w:tcPr>
        <w:p w14:paraId="18386C1B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  <w:r w:rsidRPr="00B50AEC">
            <w:rPr>
              <w:b/>
              <w:sz w:val="20"/>
              <w:szCs w:val="20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479817AF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  <w:r w:rsidRPr="00B50AEC">
            <w:rPr>
              <w:b/>
              <w:sz w:val="20"/>
              <w:szCs w:val="20"/>
            </w:rPr>
            <w:t>ONAYLAYAN</w:t>
          </w:r>
        </w:p>
      </w:tc>
    </w:tr>
    <w:bookmarkEnd w:id="0"/>
  </w:tbl>
  <w:p w14:paraId="6B6382C0" w14:textId="77777777" w:rsidR="00643986" w:rsidRPr="00643986" w:rsidRDefault="00643986" w:rsidP="0064398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8B058" w14:textId="77777777" w:rsidR="00413152" w:rsidRDefault="00413152" w:rsidP="00643986">
      <w:r>
        <w:separator/>
      </w:r>
    </w:p>
  </w:footnote>
  <w:footnote w:type="continuationSeparator" w:id="0">
    <w:p w14:paraId="77BEEA80" w14:textId="77777777" w:rsidR="00413152" w:rsidRDefault="00413152" w:rsidP="006439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35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000"/>
      <w:gridCol w:w="4280"/>
      <w:gridCol w:w="1546"/>
      <w:gridCol w:w="1116"/>
    </w:tblGrid>
    <w:tr w:rsidR="00643986" w:rsidRPr="00EF72D5" w14:paraId="180B6836" w14:textId="77777777" w:rsidTr="00643986">
      <w:trPr>
        <w:trHeight w:val="261"/>
      </w:trPr>
      <w:tc>
        <w:tcPr>
          <w:tcW w:w="1121" w:type="pct"/>
          <w:vMerge w:val="restart"/>
          <w:shd w:val="clear" w:color="auto" w:fill="auto"/>
          <w:vAlign w:val="center"/>
        </w:tcPr>
        <w:p w14:paraId="52410F59" w14:textId="24905895" w:rsidR="00643986" w:rsidRPr="00EF72D5" w:rsidRDefault="00011118" w:rsidP="00643986">
          <w:pPr>
            <w:pStyle w:val="stBilgi"/>
            <w:jc w:val="center"/>
          </w:pPr>
          <w:r w:rsidRPr="00517ED2">
            <w:rPr>
              <w:noProof/>
            </w:rPr>
            <w:drawing>
              <wp:inline distT="0" distB="0" distL="0" distR="0" wp14:anchorId="7A7EDD48" wp14:editId="557C81E7">
                <wp:extent cx="899160" cy="762000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96" w:type="pct"/>
          <w:vMerge w:val="restart"/>
          <w:shd w:val="clear" w:color="auto" w:fill="auto"/>
          <w:vAlign w:val="center"/>
        </w:tcPr>
        <w:p w14:paraId="2246C23D" w14:textId="77777777" w:rsidR="00011118" w:rsidRPr="00011118" w:rsidRDefault="00011118" w:rsidP="00643986">
          <w:pPr>
            <w:jc w:val="center"/>
            <w:rPr>
              <w:b/>
              <w:sz w:val="22"/>
              <w:szCs w:val="22"/>
            </w:rPr>
          </w:pPr>
          <w:r w:rsidRPr="00011118">
            <w:rPr>
              <w:b/>
              <w:sz w:val="22"/>
              <w:szCs w:val="22"/>
            </w:rPr>
            <w:t>T.C. BATMAN ÜNİVERSİTESİ</w:t>
          </w:r>
        </w:p>
        <w:p w14:paraId="24F6BC6D" w14:textId="26FF1148" w:rsidR="00643986" w:rsidRPr="00011118" w:rsidRDefault="00643986" w:rsidP="00643986">
          <w:pPr>
            <w:jc w:val="center"/>
            <w:rPr>
              <w:b/>
              <w:sz w:val="22"/>
              <w:szCs w:val="22"/>
            </w:rPr>
          </w:pPr>
          <w:r w:rsidRPr="00011118">
            <w:rPr>
              <w:b/>
              <w:sz w:val="22"/>
              <w:szCs w:val="22"/>
            </w:rPr>
            <w:t>ÖĞRETİM GÖREVLİSİ / ARAŞTIRMA GÖREVLİSİ GÖREV SÜRESİ</w:t>
          </w:r>
        </w:p>
        <w:p w14:paraId="36778B93" w14:textId="1AD6B755" w:rsidR="00643986" w:rsidRPr="00084703" w:rsidRDefault="00643986" w:rsidP="00084703">
          <w:pPr>
            <w:tabs>
              <w:tab w:val="left" w:pos="760"/>
              <w:tab w:val="center" w:pos="4536"/>
            </w:tabs>
            <w:jc w:val="center"/>
            <w:rPr>
              <w:b/>
              <w:sz w:val="22"/>
              <w:szCs w:val="22"/>
            </w:rPr>
          </w:pPr>
          <w:r w:rsidRPr="00011118">
            <w:rPr>
              <w:b/>
              <w:sz w:val="22"/>
              <w:szCs w:val="22"/>
            </w:rPr>
            <w:t>UZATMALARINDA ESAS ALINACAK BİLGİ FORMU</w:t>
          </w:r>
          <w:r w:rsidR="003973D4">
            <w:rPr>
              <w:b/>
              <w:sz w:val="22"/>
              <w:szCs w:val="22"/>
            </w:rPr>
            <w:t xml:space="preserve"> (FORM 1)</w:t>
          </w:r>
        </w:p>
      </w:tc>
      <w:tc>
        <w:tcPr>
          <w:tcW w:w="867" w:type="pct"/>
          <w:shd w:val="clear" w:color="auto" w:fill="auto"/>
          <w:vAlign w:val="center"/>
        </w:tcPr>
        <w:p w14:paraId="23325FCB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5E91BCF8" w14:textId="0AE5EA46" w:rsidR="00643986" w:rsidRPr="00731EA7" w:rsidRDefault="00DF588A" w:rsidP="00643986">
          <w:pPr>
            <w:pStyle w:val="stBilgi"/>
            <w:rPr>
              <w:sz w:val="20"/>
            </w:rPr>
          </w:pPr>
          <w:r>
            <w:rPr>
              <w:sz w:val="20"/>
            </w:rPr>
            <w:t>FR</w:t>
          </w:r>
          <w:r w:rsidR="00011118">
            <w:rPr>
              <w:sz w:val="20"/>
            </w:rPr>
            <w:t>-438</w:t>
          </w:r>
        </w:p>
      </w:tc>
    </w:tr>
    <w:tr w:rsidR="00643986" w:rsidRPr="00EF72D5" w14:paraId="136726F5" w14:textId="77777777" w:rsidTr="00643986">
      <w:trPr>
        <w:trHeight w:val="261"/>
      </w:trPr>
      <w:tc>
        <w:tcPr>
          <w:tcW w:w="1121" w:type="pct"/>
          <w:vMerge/>
          <w:shd w:val="clear" w:color="auto" w:fill="auto"/>
          <w:vAlign w:val="center"/>
        </w:tcPr>
        <w:p w14:paraId="08A9AB99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028C719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676B04F6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0FAA4D60" w14:textId="612E9107" w:rsidR="00643986" w:rsidRPr="00731EA7" w:rsidRDefault="00011118" w:rsidP="00643986">
          <w:pPr>
            <w:pStyle w:val="stBilgi"/>
            <w:rPr>
              <w:sz w:val="20"/>
            </w:rPr>
          </w:pPr>
          <w:r>
            <w:rPr>
              <w:sz w:val="20"/>
            </w:rPr>
            <w:t>12.01.2023</w:t>
          </w:r>
        </w:p>
      </w:tc>
    </w:tr>
    <w:tr w:rsidR="00643986" w:rsidRPr="00EF72D5" w14:paraId="620B96DA" w14:textId="77777777" w:rsidTr="00643986">
      <w:trPr>
        <w:trHeight w:val="261"/>
      </w:trPr>
      <w:tc>
        <w:tcPr>
          <w:tcW w:w="1121" w:type="pct"/>
          <w:vMerge/>
          <w:shd w:val="clear" w:color="auto" w:fill="auto"/>
          <w:vAlign w:val="center"/>
        </w:tcPr>
        <w:p w14:paraId="774E38A0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0EDF581A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2943883B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1ECE0E69" w14:textId="77777777" w:rsidR="00643986" w:rsidRPr="00731EA7" w:rsidRDefault="00643986" w:rsidP="00643986">
          <w:pPr>
            <w:pStyle w:val="stBilgi"/>
            <w:rPr>
              <w:sz w:val="18"/>
            </w:rPr>
          </w:pPr>
        </w:p>
      </w:tc>
    </w:tr>
    <w:tr w:rsidR="00643986" w:rsidRPr="00EF72D5" w14:paraId="435FF393" w14:textId="77777777" w:rsidTr="00643986">
      <w:trPr>
        <w:trHeight w:val="261"/>
      </w:trPr>
      <w:tc>
        <w:tcPr>
          <w:tcW w:w="1121" w:type="pct"/>
          <w:vMerge/>
          <w:shd w:val="clear" w:color="auto" w:fill="auto"/>
          <w:vAlign w:val="center"/>
        </w:tcPr>
        <w:p w14:paraId="71A718B0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326AFC91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4D681E6B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2E63BD3F" w14:textId="5DC63E50" w:rsidR="00643986" w:rsidRPr="00731EA7" w:rsidRDefault="00011118" w:rsidP="00643986">
          <w:pPr>
            <w:pStyle w:val="stBilgi"/>
            <w:rPr>
              <w:sz w:val="20"/>
            </w:rPr>
          </w:pPr>
          <w:r>
            <w:rPr>
              <w:sz w:val="20"/>
            </w:rPr>
            <w:t>00</w:t>
          </w:r>
        </w:p>
      </w:tc>
    </w:tr>
    <w:tr w:rsidR="00643986" w:rsidRPr="00EF72D5" w14:paraId="05CCAA64" w14:textId="77777777" w:rsidTr="00643986">
      <w:trPr>
        <w:trHeight w:val="261"/>
      </w:trPr>
      <w:tc>
        <w:tcPr>
          <w:tcW w:w="1121" w:type="pct"/>
          <w:vMerge/>
          <w:shd w:val="clear" w:color="auto" w:fill="auto"/>
          <w:vAlign w:val="center"/>
        </w:tcPr>
        <w:p w14:paraId="53103880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30546822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312BADD4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73B870CF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1/1</w:t>
          </w:r>
        </w:p>
      </w:tc>
    </w:tr>
  </w:tbl>
  <w:p w14:paraId="17B1751A" w14:textId="77777777" w:rsidR="00643986" w:rsidRDefault="0064398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3211F"/>
    <w:multiLevelType w:val="hybridMultilevel"/>
    <w:tmpl w:val="DCAA1F80"/>
    <w:lvl w:ilvl="0" w:tplc="05781390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num w:numId="1" w16cid:durableId="1740978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zeyMDM3MjEwMjJV0lEKTi0uzszPAykwrAUAjYr53CwAAAA="/>
  </w:docVars>
  <w:rsids>
    <w:rsidRoot w:val="00850A82"/>
    <w:rsid w:val="00011118"/>
    <w:rsid w:val="00022A41"/>
    <w:rsid w:val="000357D6"/>
    <w:rsid w:val="00040B80"/>
    <w:rsid w:val="00084703"/>
    <w:rsid w:val="000B538C"/>
    <w:rsid w:val="001665FB"/>
    <w:rsid w:val="00180CAE"/>
    <w:rsid w:val="001F24D3"/>
    <w:rsid w:val="0021162B"/>
    <w:rsid w:val="00225780"/>
    <w:rsid w:val="002841F3"/>
    <w:rsid w:val="002A330A"/>
    <w:rsid w:val="002A398E"/>
    <w:rsid w:val="002F2420"/>
    <w:rsid w:val="00301B38"/>
    <w:rsid w:val="00302934"/>
    <w:rsid w:val="00322663"/>
    <w:rsid w:val="00352078"/>
    <w:rsid w:val="003850D6"/>
    <w:rsid w:val="003927B4"/>
    <w:rsid w:val="003973D4"/>
    <w:rsid w:val="003B3FEB"/>
    <w:rsid w:val="003F33D2"/>
    <w:rsid w:val="00413152"/>
    <w:rsid w:val="004163F3"/>
    <w:rsid w:val="004F6A06"/>
    <w:rsid w:val="005613A6"/>
    <w:rsid w:val="005676F8"/>
    <w:rsid w:val="005A2069"/>
    <w:rsid w:val="005A3046"/>
    <w:rsid w:val="005C0316"/>
    <w:rsid w:val="0063718C"/>
    <w:rsid w:val="00643986"/>
    <w:rsid w:val="00650731"/>
    <w:rsid w:val="006673EA"/>
    <w:rsid w:val="00692182"/>
    <w:rsid w:val="0069611D"/>
    <w:rsid w:val="006A4DB3"/>
    <w:rsid w:val="006A6A68"/>
    <w:rsid w:val="00703503"/>
    <w:rsid w:val="0071513B"/>
    <w:rsid w:val="00734D28"/>
    <w:rsid w:val="0074654A"/>
    <w:rsid w:val="00782111"/>
    <w:rsid w:val="007929DD"/>
    <w:rsid w:val="007D158F"/>
    <w:rsid w:val="00850A82"/>
    <w:rsid w:val="0085730A"/>
    <w:rsid w:val="00857B57"/>
    <w:rsid w:val="00890CC1"/>
    <w:rsid w:val="008934AD"/>
    <w:rsid w:val="008E6728"/>
    <w:rsid w:val="009C2D22"/>
    <w:rsid w:val="00AA5A90"/>
    <w:rsid w:val="00AB3962"/>
    <w:rsid w:val="00AD30CB"/>
    <w:rsid w:val="00AF533B"/>
    <w:rsid w:val="00B50430"/>
    <w:rsid w:val="00B5677D"/>
    <w:rsid w:val="00B9129B"/>
    <w:rsid w:val="00BB0CDA"/>
    <w:rsid w:val="00C04E9F"/>
    <w:rsid w:val="00C177A9"/>
    <w:rsid w:val="00C21435"/>
    <w:rsid w:val="00C33719"/>
    <w:rsid w:val="00C443CB"/>
    <w:rsid w:val="00C4561B"/>
    <w:rsid w:val="00C7361C"/>
    <w:rsid w:val="00CA13CF"/>
    <w:rsid w:val="00CC5323"/>
    <w:rsid w:val="00CD4CE6"/>
    <w:rsid w:val="00DB6B40"/>
    <w:rsid w:val="00DF588A"/>
    <w:rsid w:val="00DF59A6"/>
    <w:rsid w:val="00E63C7D"/>
    <w:rsid w:val="00F072D8"/>
    <w:rsid w:val="00F20AC5"/>
    <w:rsid w:val="00F253EE"/>
    <w:rsid w:val="00FA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BC45DC"/>
  <w15:docId w15:val="{2E099DF3-FA6F-4A49-905B-8B60C8ADE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0A82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4398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43986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64398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43986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DF59A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semiHidden/>
    <w:rsid w:val="00DF59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_s_M</Company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Ali DEMİR</dc:creator>
  <cp:lastModifiedBy>Safak Ozsarac</cp:lastModifiedBy>
  <cp:revision>9</cp:revision>
  <cp:lastPrinted>2022-12-26T08:34:00Z</cp:lastPrinted>
  <dcterms:created xsi:type="dcterms:W3CDTF">2022-12-20T13:11:00Z</dcterms:created>
  <dcterms:modified xsi:type="dcterms:W3CDTF">2023-01-12T10:46:00Z</dcterms:modified>
</cp:coreProperties>
</file>